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c70b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9Z</dcterms:created>
  <dcterms:modified xsi:type="dcterms:W3CDTF">2020-11-12T13:36:49Z</dcterms:modified>
</cp:coreProperties>
</file>